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025810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80258100-7c18-11e8-bc36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6:0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2WQW7FQAhDrV6A+9+SG1A/T3d/UwkWfxIlmSwswMaM5mO1vuqfpJqeGvnJpn/0uf77TwbiBrGr2GzxVEWIBuKrLvAM0sr7Bg+s9jrBc6YFLXNTP71E3zrglyUrJblGQ9v6mVyp+ZpocZkvQomeibLX+dIiiNmsDCVcx5eiFcA9s8/XmbrTBj17ozUfQHangxtG1nqRoyPZ4sJllvG5zwLm8BDNrPlFf0m7CHWfr0Wnp7860F+6FzZi13v9mdwOwy88HegP0LhBneiP0sVPlUZe+4t1wmT7G3Brv0J9E4Lx6b3fF7UTbpXnhT8z0N9gL13MD+sOGfaF/2W+ZcY1TO/x3jyv13o6OW9UOqSfGi/wkmsMZi7ql0F0ND9yPuhnfUbsOdDf9553fwHWy14cV8x4q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es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80258100-7c18-11e8-bc36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6:0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80258100-7c18-11e8-bc36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80258100-7c18-11e8-bc36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0258100</dc:title>
  <dc:creator/>
  <cp:keywords/>
  <dcterms:created xsi:type="dcterms:W3CDTF">2026-05-02T12:56:01Z</dcterms:created>
  <dcterms:modified xsi:type="dcterms:W3CDTF">2026-05-02T12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